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Electronics Engineer position at your esteemed organization in Saudi Arabia Jeddah. As a dedicated and innovative electronics engineer with over [X years] of experience in designing, developing, and implementing cutting-edge electronic systems, I am eager to contribute my technical expertise and passion for technology to support the growth of your company in this dynamic region. Saudi Arabia Jeddah, as a hub of economic activity and technological advancement, presents an exciting opportunity for professionals like myself to collaborate on projects that align with the nation’s Vision 2030 goals of diversifying its economy and fostering innovation.</w:t>
      </w:r>
    </w:p>
    <w:p>
      <w:pPr>
        <w:pStyle w:val="BodyText"/>
      </w:pPr>
      <w:r>
        <w:t xml:space="preserve">Throughout my career, I have consistently demonstrated a commitment to excellence in electronics engineering. My work has spanned diverse areas, including circuit design, embedded systems development, and the integration of advanced technologies into practical solutions. For instance, in my previous role at [Previous Company Name], I led a team to design and deploy a smart energy monitoring system that reduced power consumption by 15% for industrial clients. This project not only showcased my technical skills but also highlighted my ability to deliver results that align with sustainability and efficiency objectives—goals that resonate deeply with the priorities of Saudi Arabia Jeddah’s evolving infrastructure.</w:t>
      </w:r>
    </w:p>
    <w:p>
      <w:pPr>
        <w:pStyle w:val="BodyText"/>
      </w:pPr>
      <w:r>
        <w:t xml:space="preserve">One of the key aspects of my professional journey has been adapting to diverse environments and leveraging technology to address complex challenges. As an Electronics Engineer, I have worked on projects ranging from industrial automation to consumer electronics, ensuring that each solution meets rigorous standards of performance and reliability. My proficiency in tools such as CAD software (e.g., Altium Designer), microcontroller programming (e.g., Arduino, Raspberry Pi), and simulation platforms like SPICE has enabled me to design circuits that are both innovative and cost-effective. Furthermore, my experience with IoT (Internet of Things) systems and wireless communication protocols has equipped me to contribute meaningfully to projects that require seamless integration of hardware and software.</w:t>
      </w:r>
    </w:p>
    <w:p>
      <w:pPr>
        <w:pStyle w:val="BodyText"/>
      </w:pPr>
      <w:r>
        <w:t xml:space="preserve">Saudi Arabia Jeddah is a city at the forefront of technological transformation, with a growing demand for engineers who can drive innovation in sectors such as renewable energy, smart cities, and digital infrastructure. I am particularly inspired by the opportunities presented by initiatives like NEOM and the expansion of tech ecosystems in the region. My background in [specific area, e.g., "renewable energy systems" or "telecommunications"] aligns with these ambitions, and I am keen to bring my expertise to support such endeavors. Whether it is designing power-efficient circuits for solar energy systems or developing communication networks for smart urban planning, I am confident in my ability to contribute to projects that shape the future of Saudi Arabia Jeddah.</w:t>
      </w:r>
    </w:p>
    <w:p>
      <w:pPr>
        <w:pStyle w:val="BodyText"/>
      </w:pPr>
      <w:r>
        <w:t xml:space="preserve">What sets me apart as an Electronics Engineer is not just my technical skills but also my collaborative mindset and adaptability. I thrive in team environments where cross-functional collaboration leads to breakthrough solutions. During a recent project, I partnered with software developers and mechanical engineers to create a compact, high-performance sensor array for environmental monitoring—a task that required seamless integration of hardware and software components. This experience underscored the importance of interdisciplinary teamwork, a value that I carry into every project I undertake.</w:t>
      </w:r>
    </w:p>
    <w:p>
      <w:pPr>
        <w:pStyle w:val="BodyText"/>
      </w:pPr>
      <w:r>
        <w:t xml:space="preserve">Additionally, my understanding of international standards and regulations in electronics engineering ensures that my work meets global benchmarks. Whether it is adhering to ISO certifications or optimizing systems for compliance with local safety requirements, I prioritize quality and reliability. This attention to detail has been instrumental in my past roles, where I consistently delivered projects on time and within budget while maintaining high client satisfaction rates.</w:t>
      </w:r>
    </w:p>
    <w:p>
      <w:pPr>
        <w:pStyle w:val="BodyText"/>
      </w:pPr>
      <w:r>
        <w:t xml:space="preserve">As the demand for skilled electronics engineers continues to grow in Saudi Arabia Jeddah, I am eager to bring my expertise to your organization. My passion for technology, combined with my dedication to innovation and problem-solving, makes me a strong candidate for this role. I am particularly drawn to your company’s mission of [mention specific company value or project if known], and I am confident that my skills and experience align with your goals.</w:t>
      </w:r>
    </w:p>
    <w:p>
      <w:pPr>
        <w:pStyle w:val="BodyText"/>
      </w:pPr>
      <w:r>
        <w:t xml:space="preserve">I would welcome the opportunity to discuss how my background, skills, and vision can contribute to the success of your team in Saudi Arabia Jeddah. Thank you for considering my application. I look forward to the possibility of contributing to your organization’s continued growth and innovation.</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5:59:06Z</dcterms:created>
  <dcterms:modified xsi:type="dcterms:W3CDTF">2026-07-19T15:59:06Z</dcterms:modified>
</cp:coreProperties>
</file>

<file path=docProps/custom.xml><?xml version="1.0" encoding="utf-8"?>
<Properties xmlns="http://schemas.openxmlformats.org/officeDocument/2006/custom-properties" xmlns:vt="http://schemas.openxmlformats.org/officeDocument/2006/docPropsVTypes"/>
</file>